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e2ed1f7 de 18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8 Sep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e2ed1f7 del 18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8T19:06:55Z</dcterms:created>
  <dcterms:modified xsi:type="dcterms:W3CDTF">2023-09-18T19:0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